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7:50:56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9 Running f and t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NormalTok"/>
        </w:rPr>
        <w:t xml:space="preserve">NAPL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NormalTok"/>
        </w:rPr>
        <w:t xml:space="preserve">IVE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NormalTok"/>
        </w:rPr>
        <w:t xml:space="preserve">AQUE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NormalTok"/>
        </w:rPr>
        <w:t xml:space="preserve">MOHK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NormalTok"/>
        </w:rPr>
        <w:t xml:space="preserve">CAR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e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10 Working creating lobster propor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12f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6T01:50:57Z</dcterms:created>
  <dcterms:modified xsi:type="dcterms:W3CDTF">2018-11-16T01:50:57Z</dcterms:modified>
</cp:coreProperties>
</file>